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E3CCD3" w14:textId="7E7BBFAC" w:rsidR="00982150" w:rsidRDefault="00842C3C">
      <w:r>
        <w:t>Website:</w:t>
      </w:r>
      <w:r w:rsidR="00982150">
        <w:t xml:space="preserve"> </w:t>
      </w:r>
      <w:r w:rsidR="00720759">
        <w:t>Antony’s Anime Reviews</w:t>
      </w:r>
    </w:p>
    <w:p w14:paraId="5476480F" w14:textId="77777777" w:rsidR="00982150" w:rsidRDefault="00982150"/>
    <w:p w14:paraId="304CC115" w14:textId="0437E198" w:rsidR="00695C52" w:rsidRDefault="00842C3C">
      <w:r>
        <w:t>Planning:</w:t>
      </w:r>
    </w:p>
    <w:p w14:paraId="6ED640D5" w14:textId="4F4D00F8" w:rsidR="00591677" w:rsidRDefault="00591677">
      <w:r>
        <w:t>I am plan</w:t>
      </w:r>
      <w:r w:rsidR="005B6043">
        <w:t>ning to make a website to review the anime that I watch.</w:t>
      </w:r>
    </w:p>
    <w:p w14:paraId="76F2D99E" w14:textId="77777777" w:rsidR="00982150" w:rsidRDefault="00982150"/>
    <w:sectPr w:rsidR="0098215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0MjcxtbQ0NTQ2sDBT0lEKTi0uzszPAykwqgUAno+BciwAAAA="/>
  </w:docVars>
  <w:rsids>
    <w:rsidRoot w:val="00D202F4"/>
    <w:rsid w:val="001F2F84"/>
    <w:rsid w:val="00591677"/>
    <w:rsid w:val="005B6043"/>
    <w:rsid w:val="00695C52"/>
    <w:rsid w:val="00720759"/>
    <w:rsid w:val="00842C3C"/>
    <w:rsid w:val="00982150"/>
    <w:rsid w:val="00D202F4"/>
    <w:rsid w:val="00D353DD"/>
    <w:rsid w:val="00EE69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33142A"/>
  <w15:chartTrackingRefBased/>
  <w15:docId w15:val="{F853AE0C-E1FF-4885-B600-8414BE3D5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BD243D78518F46AE39BE0A71AEB97C" ma:contentTypeVersion="13" ma:contentTypeDescription="Create a new document." ma:contentTypeScope="" ma:versionID="06fbb8254e17e69ed65efa743c2493e6">
  <xsd:schema xmlns:xsd="http://www.w3.org/2001/XMLSchema" xmlns:xs="http://www.w3.org/2001/XMLSchema" xmlns:p="http://schemas.microsoft.com/office/2006/metadata/properties" xmlns:ns3="d4852f45-9731-42c7-970d-6f924cdbc125" xmlns:ns4="d783bc62-df95-47ac-aa4b-f570574694fc" targetNamespace="http://schemas.microsoft.com/office/2006/metadata/properties" ma:root="true" ma:fieldsID="527299b09ffc6c219d01c8ca133bf2e7" ns3:_="" ns4:_="">
    <xsd:import namespace="d4852f45-9731-42c7-970d-6f924cdbc125"/>
    <xsd:import namespace="d783bc62-df95-47ac-aa4b-f570574694f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852f45-9731-42c7-970d-6f924cdbc1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3bc62-df95-47ac-aa4b-f570574694f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0EC0CE2-0F6A-4315-A71F-733749C5BDC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B5048FE-B70E-4099-B3F7-E73BBE1EA8B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DBFC5A0-43B9-44DA-954E-3B7CF69C67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852f45-9731-42c7-970d-6f924cdbc125"/>
    <ds:schemaRef ds:uri="d783bc62-df95-47ac-aa4b-f570574694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16</Words>
  <Characters>94</Characters>
  <Application>Microsoft Office Word</Application>
  <DocSecurity>0</DocSecurity>
  <Lines>1</Lines>
  <Paragraphs>1</Paragraphs>
  <ScaleCrop>false</ScaleCrop>
  <Company/>
  <LinksUpToDate>false</LinksUpToDate>
  <CharactersWithSpaces>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y Lin</dc:creator>
  <cp:keywords/>
  <dc:description/>
  <cp:lastModifiedBy>Antony Lin</cp:lastModifiedBy>
  <cp:revision>9</cp:revision>
  <dcterms:created xsi:type="dcterms:W3CDTF">2020-05-05T04:44:00Z</dcterms:created>
  <dcterms:modified xsi:type="dcterms:W3CDTF">2020-05-05T0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BD243D78518F46AE39BE0A71AEB97C</vt:lpwstr>
  </property>
</Properties>
</file>